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FF01D" w14:textId="77777777" w:rsidR="00ED101D" w:rsidRDefault="00ED101D" w:rsidP="00ED101D">
      <w:pPr>
        <w:rPr>
          <w:sz w:val="28"/>
          <w:szCs w:val="28"/>
        </w:rPr>
      </w:pPr>
      <w:r>
        <w:rPr>
          <w:sz w:val="28"/>
          <w:szCs w:val="28"/>
        </w:rPr>
        <w:t>Description of the program:</w:t>
      </w:r>
    </w:p>
    <w:p w14:paraId="480B6572" w14:textId="3226D6AA" w:rsidR="00ED101D" w:rsidRPr="00194740" w:rsidRDefault="00ED101D" w:rsidP="00ED101D">
      <w:pPr>
        <w:rPr>
          <w:sz w:val="28"/>
          <w:szCs w:val="28"/>
        </w:rPr>
      </w:pPr>
      <w:r>
        <w:rPr>
          <w:sz w:val="28"/>
          <w:szCs w:val="28"/>
        </w:rPr>
        <w:t xml:space="preserve">The program starts with asking the user to choose whether to fill a test bank or to take a test in the case he fills a test bank he first needs to input the number of questions that he will add then he proceeds to input the question followed by its answer until they finish then they choose which subject did they fill the test bank. Then in the case they take a test </w:t>
      </w:r>
      <w:r w:rsidR="00B8470E">
        <w:rPr>
          <w:sz w:val="28"/>
          <w:szCs w:val="28"/>
        </w:rPr>
        <w:t xml:space="preserve">where they choose </w:t>
      </w:r>
      <w:r>
        <w:rPr>
          <w:sz w:val="28"/>
          <w:szCs w:val="28"/>
        </w:rPr>
        <w:t xml:space="preserve">which subject they want to take a test for then they are given 10 randomized questions from the test banks previously filled </w:t>
      </w:r>
      <w:r w:rsidR="00B8470E">
        <w:rPr>
          <w:sz w:val="28"/>
          <w:szCs w:val="28"/>
        </w:rPr>
        <w:t xml:space="preserve"> if the number of questions in test bank for any subject is less than 10 questions then the exam will be the existing number </w:t>
      </w:r>
      <w:r>
        <w:rPr>
          <w:sz w:val="28"/>
          <w:szCs w:val="28"/>
        </w:rPr>
        <w:t>after</w:t>
      </w:r>
      <w:r w:rsidR="00B8470E">
        <w:rPr>
          <w:sz w:val="28"/>
          <w:szCs w:val="28"/>
        </w:rPr>
        <w:t xml:space="preserve"> that </w:t>
      </w:r>
      <w:r>
        <w:rPr>
          <w:sz w:val="28"/>
          <w:szCs w:val="28"/>
        </w:rPr>
        <w:t xml:space="preserve"> for each correct answer a correct counter is incremented while for each incorrect answer an incorrect counter is incremented then after finishing the test the user is given a score, the total number of exams they took, an average time for all the previous tests they took whether they passed the test or not and the total passes and total fails that they had since they started taking tests. </w:t>
      </w:r>
    </w:p>
    <w:p w14:paraId="795B3FAB" w14:textId="77777777" w:rsidR="00163C6E" w:rsidRDefault="00163C6E"/>
    <w:sectPr w:rsidR="00163C6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Ÿà–¾’©"/>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MDE2MzCxMLEwMzFV0lEKTi0uzszPAykwrAUACq4dsywAAAA="/>
  </w:docVars>
  <w:rsids>
    <w:rsidRoot w:val="00A65C1E"/>
    <w:rsid w:val="00163C6E"/>
    <w:rsid w:val="0033149A"/>
    <w:rsid w:val="00A65C1E"/>
    <w:rsid w:val="00B8470E"/>
    <w:rsid w:val="00ED10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4D4C9"/>
  <w15:chartTrackingRefBased/>
  <w15:docId w15:val="{4744759D-8603-4757-8E23-C136A52F6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01D"/>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59</Words>
  <Characters>911</Characters>
  <Application>Microsoft Office Word</Application>
  <DocSecurity>0</DocSecurity>
  <Lines>7</Lines>
  <Paragraphs>2</Paragraphs>
  <ScaleCrop>false</ScaleCrop>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HMAN MOHAMMED ELSAYED HANAFY</dc:creator>
  <cp:keywords/>
  <dc:description/>
  <cp:lastModifiedBy>AHMED ALAAELDIN ABDELMONEM SAYED</cp:lastModifiedBy>
  <cp:revision>4</cp:revision>
  <dcterms:created xsi:type="dcterms:W3CDTF">2021-12-28T16:59:00Z</dcterms:created>
  <dcterms:modified xsi:type="dcterms:W3CDTF">2021-12-28T19:12:00Z</dcterms:modified>
</cp:coreProperties>
</file>